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2AA42" w14:textId="77777777" w:rsidR="00646196" w:rsidRDefault="00646196" w:rsidP="00646196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375A70C1" w14:textId="77777777" w:rsidR="00646196" w:rsidRDefault="00646196" w:rsidP="00646196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28A77090" w14:textId="77777777" w:rsidR="00366E52" w:rsidRDefault="00356141" w:rsidP="00366E52">
      <w:pPr>
        <w:pStyle w:val="PGTasktext"/>
      </w:pPr>
      <w:r>
        <w:t xml:space="preserve">Chinara wishes to send </w:t>
      </w:r>
      <w:r w:rsidR="00070F98">
        <w:t xml:space="preserve">digital currency </w:t>
      </w:r>
      <w:r>
        <w:t>to her parents who live abroad.</w:t>
      </w:r>
    </w:p>
    <w:p w14:paraId="4F33F06D" w14:textId="7F957F43" w:rsidR="00366E52" w:rsidRDefault="00AF4E40" w:rsidP="00C068D4">
      <w:pPr>
        <w:pStyle w:val="PGQuestion-toplevel"/>
      </w:pPr>
      <w:r>
        <w:t>(</w:t>
      </w:r>
      <w:r w:rsidR="00070F98">
        <w:t>a)</w:t>
      </w:r>
      <w:r w:rsidR="00366E52">
        <w:tab/>
      </w:r>
      <w:r w:rsidR="00356141">
        <w:t xml:space="preserve">Explain why she doesn’t need to worry about the cost or security of postage </w:t>
      </w:r>
      <w:r w:rsidR="00646196">
        <w:br/>
      </w:r>
      <w:r w:rsidR="00356141">
        <w:t xml:space="preserve">when sending digital currency. </w:t>
      </w:r>
      <w:r w:rsidR="00356141">
        <w:tab/>
        <w:t>[2]</w:t>
      </w:r>
    </w:p>
    <w:p w14:paraId="345AD91D" w14:textId="24F03A13" w:rsidR="00366E52" w:rsidRDefault="00366E52" w:rsidP="00646196">
      <w:pPr>
        <w:pStyle w:val="PGAnswerLines"/>
      </w:pPr>
    </w:p>
    <w:p w14:paraId="2EF0AFC3" w14:textId="6293A2E8" w:rsidR="00646196" w:rsidRDefault="00646196" w:rsidP="00646196">
      <w:pPr>
        <w:pStyle w:val="PGAnswerLines"/>
      </w:pPr>
    </w:p>
    <w:p w14:paraId="54DD7AAB" w14:textId="4FB7CA89" w:rsidR="00646196" w:rsidRDefault="00646196" w:rsidP="00646196">
      <w:pPr>
        <w:pStyle w:val="PGAnswerLines"/>
      </w:pPr>
    </w:p>
    <w:p w14:paraId="58E1D07F" w14:textId="6A087319" w:rsidR="00646196" w:rsidRDefault="00646196" w:rsidP="00646196">
      <w:pPr>
        <w:pStyle w:val="PGAnswerLines"/>
      </w:pPr>
    </w:p>
    <w:p w14:paraId="6134738D" w14:textId="77777777" w:rsidR="00646196" w:rsidRDefault="00646196" w:rsidP="00646196">
      <w:pPr>
        <w:pStyle w:val="PGAnswerLines"/>
      </w:pPr>
    </w:p>
    <w:p w14:paraId="262D1293" w14:textId="77777777" w:rsidR="00366E52" w:rsidRDefault="00366E52" w:rsidP="00C068D4">
      <w:pPr>
        <w:pStyle w:val="PGQuestion-toplevel"/>
      </w:pPr>
      <w:r>
        <w:t>(</w:t>
      </w:r>
      <w:r w:rsidR="00070F98">
        <w:t>b)</w:t>
      </w:r>
      <w:r>
        <w:tab/>
      </w:r>
      <w:r w:rsidR="00070F98">
        <w:t xml:space="preserve">State </w:t>
      </w:r>
      <w:r w:rsidR="00070F98" w:rsidRPr="00070F98">
        <w:rPr>
          <w:b/>
          <w:bCs/>
        </w:rPr>
        <w:t>two</w:t>
      </w:r>
      <w:r w:rsidR="00070F98">
        <w:t xml:space="preserve"> items of data that Chinara will need in order to send digital currency to her parents.</w:t>
      </w:r>
      <w:r w:rsidR="00070F98">
        <w:tab/>
        <w:t>[2]</w:t>
      </w:r>
    </w:p>
    <w:p w14:paraId="1D0966E1" w14:textId="77777777" w:rsidR="00646196" w:rsidRDefault="00646196" w:rsidP="00646196">
      <w:pPr>
        <w:pStyle w:val="PGAnswerLines"/>
      </w:pPr>
    </w:p>
    <w:p w14:paraId="0CBC8F79" w14:textId="77777777" w:rsidR="00646196" w:rsidRDefault="00646196" w:rsidP="00646196">
      <w:pPr>
        <w:pStyle w:val="PGAnswerLines"/>
      </w:pPr>
    </w:p>
    <w:p w14:paraId="38D8BE3E" w14:textId="77777777" w:rsidR="00646196" w:rsidRDefault="00646196" w:rsidP="00646196">
      <w:pPr>
        <w:pStyle w:val="PGAnswerLines"/>
      </w:pPr>
    </w:p>
    <w:p w14:paraId="6E072D95" w14:textId="77777777" w:rsidR="00646196" w:rsidRDefault="00646196" w:rsidP="00646196">
      <w:pPr>
        <w:pStyle w:val="PGAnswerLines"/>
      </w:pPr>
    </w:p>
    <w:p w14:paraId="246C9DE6" w14:textId="77777777" w:rsidR="00646196" w:rsidRDefault="00646196" w:rsidP="00646196">
      <w:pPr>
        <w:pStyle w:val="PGAnswerLines"/>
      </w:pPr>
    </w:p>
    <w:p w14:paraId="593A4949" w14:textId="77777777" w:rsidR="00646196" w:rsidRDefault="00646196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26637428" w14:textId="011EB64C" w:rsidR="00366E52" w:rsidRDefault="00366E52" w:rsidP="00366E52">
      <w:pPr>
        <w:pStyle w:val="PGQuestion-toplevel"/>
      </w:pPr>
      <w:r>
        <w:lastRenderedPageBreak/>
        <w:t>(</w:t>
      </w:r>
      <w:r w:rsidR="0007518D">
        <w:t>c)</w:t>
      </w:r>
      <w:r>
        <w:tab/>
      </w:r>
      <w:r w:rsidR="0007518D">
        <w:t>When the digital currency is sent</w:t>
      </w:r>
      <w:r w:rsidR="00670E05">
        <w:t>,</w:t>
      </w:r>
      <w:r w:rsidR="0007518D">
        <w:t xml:space="preserve"> the digital currenc</w:t>
      </w:r>
      <w:r w:rsidR="00670E05">
        <w:t>y’s</w:t>
      </w:r>
      <w:r w:rsidR="0007518D">
        <w:t xml:space="preserve"> blockchain is used.</w:t>
      </w:r>
    </w:p>
    <w:p w14:paraId="5A0F10AD" w14:textId="77777777" w:rsidR="00366E52" w:rsidRDefault="00366E52" w:rsidP="00366E52">
      <w:pPr>
        <w:pStyle w:val="PGQuestion-toplevel"/>
      </w:pPr>
      <w:r>
        <w:tab/>
      </w:r>
      <w:r w:rsidR="0007518D">
        <w:t>Describe how the blockchain prevents transactions from being altered.</w:t>
      </w:r>
      <w:r w:rsidR="00C068D4">
        <w:tab/>
        <w:t>[4]</w:t>
      </w:r>
    </w:p>
    <w:p w14:paraId="11B9BED0" w14:textId="77777777" w:rsidR="00646196" w:rsidRDefault="00646196" w:rsidP="00646196">
      <w:pPr>
        <w:pStyle w:val="PGAnswerLines"/>
      </w:pPr>
    </w:p>
    <w:p w14:paraId="1DD9DFA5" w14:textId="0CF9EE8D" w:rsidR="00646196" w:rsidRDefault="00646196" w:rsidP="00646196">
      <w:pPr>
        <w:pStyle w:val="PGAnswerLines"/>
      </w:pPr>
    </w:p>
    <w:p w14:paraId="6B414FA4" w14:textId="43993E2A" w:rsidR="00646196" w:rsidRDefault="00646196" w:rsidP="00646196">
      <w:pPr>
        <w:pStyle w:val="PGAnswerLines"/>
      </w:pPr>
    </w:p>
    <w:p w14:paraId="68F2A733" w14:textId="4005367B" w:rsidR="00646196" w:rsidRDefault="00646196" w:rsidP="00646196">
      <w:pPr>
        <w:pStyle w:val="PGAnswerLines"/>
      </w:pPr>
    </w:p>
    <w:p w14:paraId="2307D631" w14:textId="7EB0D08B" w:rsidR="00646196" w:rsidRDefault="00646196" w:rsidP="00646196">
      <w:pPr>
        <w:pStyle w:val="PGAnswerLines"/>
      </w:pPr>
    </w:p>
    <w:p w14:paraId="603D4DEB" w14:textId="77777777" w:rsidR="00646196" w:rsidRDefault="00646196" w:rsidP="00646196">
      <w:pPr>
        <w:pStyle w:val="PGAnswerLines"/>
      </w:pPr>
    </w:p>
    <w:p w14:paraId="4A658B9E" w14:textId="77777777" w:rsidR="00646196" w:rsidRDefault="00646196" w:rsidP="00646196">
      <w:pPr>
        <w:pStyle w:val="PGAnswerLines"/>
      </w:pPr>
    </w:p>
    <w:p w14:paraId="34A9FB99" w14:textId="77777777" w:rsidR="00646196" w:rsidRDefault="00646196" w:rsidP="00646196">
      <w:pPr>
        <w:pStyle w:val="PGAnswerLines"/>
      </w:pPr>
    </w:p>
    <w:p w14:paraId="7825F631" w14:textId="77777777" w:rsidR="00646196" w:rsidRDefault="00646196" w:rsidP="00646196">
      <w:pPr>
        <w:pStyle w:val="PGAnswerLines"/>
      </w:pPr>
    </w:p>
    <w:p w14:paraId="32C46A44" w14:textId="0EC3252E" w:rsidR="00366E52" w:rsidRDefault="00366E52" w:rsidP="00366E52">
      <w:pPr>
        <w:pStyle w:val="PGQuestion-toplevel"/>
      </w:pPr>
      <w:r>
        <w:t>(</w:t>
      </w:r>
      <w:r w:rsidR="00C068D4">
        <w:t>d)</w:t>
      </w:r>
      <w:r>
        <w:tab/>
      </w:r>
      <w:r w:rsidR="00C068D4">
        <w:t xml:space="preserve">State </w:t>
      </w:r>
      <w:r w:rsidR="00C068D4" w:rsidRPr="00C068D4">
        <w:rPr>
          <w:b/>
          <w:bCs/>
        </w:rPr>
        <w:t>two</w:t>
      </w:r>
      <w:r w:rsidR="00C068D4">
        <w:t xml:space="preserve"> benefits to Chinara using a digital currency rather than a traditional currency.</w:t>
      </w:r>
      <w:r>
        <w:tab/>
      </w:r>
      <w:r w:rsidR="00C068D4">
        <w:t>[2]</w:t>
      </w:r>
    </w:p>
    <w:p w14:paraId="0E5FD957" w14:textId="77777777" w:rsidR="00646196" w:rsidRDefault="00646196" w:rsidP="00646196">
      <w:pPr>
        <w:pStyle w:val="PGAnswerLines"/>
      </w:pPr>
    </w:p>
    <w:p w14:paraId="0E21A8A3" w14:textId="77777777" w:rsidR="00646196" w:rsidRDefault="00646196" w:rsidP="00646196">
      <w:pPr>
        <w:pStyle w:val="PGAnswerLines"/>
      </w:pPr>
    </w:p>
    <w:p w14:paraId="3C4F3A60" w14:textId="77777777" w:rsidR="00646196" w:rsidRDefault="00646196" w:rsidP="00646196">
      <w:pPr>
        <w:pStyle w:val="PGAnswerLines"/>
      </w:pPr>
    </w:p>
    <w:p w14:paraId="467F4174" w14:textId="77777777" w:rsidR="00646196" w:rsidRDefault="00646196" w:rsidP="00646196">
      <w:pPr>
        <w:pStyle w:val="PGAnswerLines"/>
      </w:pPr>
    </w:p>
    <w:p w14:paraId="1AFECB0C" w14:textId="77777777" w:rsidR="00646196" w:rsidRDefault="00646196" w:rsidP="00646196">
      <w:pPr>
        <w:pStyle w:val="PGAnswerLines"/>
      </w:pPr>
    </w:p>
    <w:p w14:paraId="10DEE665" w14:textId="77777777" w:rsidR="00070F98" w:rsidRPr="00C068D4" w:rsidRDefault="00070F98" w:rsidP="00366E52">
      <w:pPr>
        <w:pStyle w:val="PGQuestion-toplevel"/>
      </w:pPr>
    </w:p>
    <w:p w14:paraId="465D72BD" w14:textId="75F908E5" w:rsidR="00EA2380" w:rsidRPr="005B2218" w:rsidRDefault="00236FA1" w:rsidP="00366E52">
      <w:pPr>
        <w:pStyle w:val="PGQuestion-toplevel"/>
        <w:jc w:val="right"/>
      </w:pPr>
      <w:r w:rsidRPr="005B2218">
        <w:t xml:space="preserve">[Total </w:t>
      </w:r>
      <w:r w:rsidR="00D17C8B">
        <w:t>1</w:t>
      </w:r>
      <w:r w:rsidR="00C068D4">
        <w:t>0</w:t>
      </w:r>
      <w:r w:rsidR="00EA2380" w:rsidRPr="005B2218">
        <w:t xml:space="preserve"> marks]</w:t>
      </w:r>
    </w:p>
    <w:sectPr w:rsidR="00EA2380" w:rsidRPr="005B221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7C7598E9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5A1744FB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092C48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7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D958B9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igital currency</w:t>
                          </w:r>
                          <w:r w:rsidRPr="001958C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D958B9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5</w:t>
                          </w:r>
                          <w:r w:rsidRPr="001958C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D958B9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s3+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" fillcolor="#b16823" stroked="f">
              <v:fill opacity="62194f"/>
              <v:textbox inset=",,,2mm">
                <w:txbxContent>
                  <w:p w14:paraId="1E421C29" w14:textId="5A1744FB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092C48"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>7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D958B9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Digital currency</w:t>
                    </w:r>
                    <w:r w:rsidRPr="001958C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D958B9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5</w:t>
                    </w:r>
                    <w:r w:rsidRPr="001958C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D958B9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Networks and the Internet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20F6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5"/>
  </w:num>
  <w:num w:numId="3">
    <w:abstractNumId w:val="17"/>
  </w:num>
  <w:num w:numId="4">
    <w:abstractNumId w:val="10"/>
  </w:num>
  <w:num w:numId="5">
    <w:abstractNumId w:val="13"/>
  </w:num>
  <w:num w:numId="6">
    <w:abstractNumId w:val="20"/>
  </w:num>
  <w:num w:numId="7">
    <w:abstractNumId w:val="31"/>
  </w:num>
  <w:num w:numId="8">
    <w:abstractNumId w:val="26"/>
  </w:num>
  <w:num w:numId="9">
    <w:abstractNumId w:val="16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28"/>
  </w:num>
  <w:num w:numId="22">
    <w:abstractNumId w:val="19"/>
  </w:num>
  <w:num w:numId="23">
    <w:abstractNumId w:val="11"/>
  </w:num>
  <w:num w:numId="24">
    <w:abstractNumId w:val="29"/>
  </w:num>
  <w:num w:numId="25">
    <w:abstractNumId w:val="22"/>
  </w:num>
  <w:num w:numId="26">
    <w:abstractNumId w:val="23"/>
  </w:num>
  <w:num w:numId="27">
    <w:abstractNumId w:val="30"/>
  </w:num>
  <w:num w:numId="28">
    <w:abstractNumId w:val="18"/>
  </w:num>
  <w:num w:numId="29">
    <w:abstractNumId w:val="21"/>
  </w:num>
  <w:num w:numId="30">
    <w:abstractNumId w:val="14"/>
  </w:num>
  <w:num w:numId="31">
    <w:abstractNumId w:val="24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0F98"/>
    <w:rsid w:val="0007518D"/>
    <w:rsid w:val="000779E2"/>
    <w:rsid w:val="0008124A"/>
    <w:rsid w:val="000904AB"/>
    <w:rsid w:val="00092471"/>
    <w:rsid w:val="00092C48"/>
    <w:rsid w:val="00097EC3"/>
    <w:rsid w:val="000A16BC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1A71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161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6141"/>
    <w:rsid w:val="00357B36"/>
    <w:rsid w:val="003667E8"/>
    <w:rsid w:val="00366E52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112B8"/>
    <w:rsid w:val="005169B2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3263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46196"/>
    <w:rsid w:val="006526D7"/>
    <w:rsid w:val="00670E05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3B8E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10D4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2B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5F10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2546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E75BD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4E4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068D4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958B9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3D83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1A71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94dce8ab-38ff-4714-b1ed-1fc5e4d9abd1"/>
    <ds:schemaRef ds:uri="1ef05dc5-97a2-498b-bf7c-bd189143a1ff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2</Pages>
  <Words>97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Rob Heathcote</cp:lastModifiedBy>
  <cp:revision>72</cp:revision>
  <cp:lastPrinted>2016-04-14T13:13:00Z</cp:lastPrinted>
  <dcterms:created xsi:type="dcterms:W3CDTF">2014-11-01T07:16:00Z</dcterms:created>
  <dcterms:modified xsi:type="dcterms:W3CDTF">2021-12-22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